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1-23</w:t>
      </w:r>
      <w:r>
        <w:t xml:space="preserve"> </w:t>
      </w:r>
      <w:r>
        <w:t xml:space="preserve">06:13:3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41cbfd406a54714cd8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1-23T06:13:36Z</dcterms:created>
  <dcterms:modified xsi:type="dcterms:W3CDTF">2023-11-23T06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1-23 06:13:30</vt:lpwstr>
  </property>
</Properties>
</file>